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9.11 -->
  <w:body>
    <w:p w:rsidR="003E03A0" w:rsidP="003E03A0" w14:paraId="4DBB7BA6" w14:textId="77777777">
      <w:pPr>
        <w:pStyle w:val="Heading2"/>
        <w:bidi w:val="0"/>
      </w:pPr>
      <w:bookmarkStart w:id="0" w:name="fantasy-historical-pantheons"/>
      <w:r>
        <w:rPr>
          <w:rtl w:val="0"/>
          <w:lang w:val="ru-RU"/>
        </w:rPr>
        <w:t>Фэнтезийно-исторические пантеоны</w:t>
      </w:r>
      <w:bookmarkEnd w:id="0"/>
    </w:p>
    <w:p w:rsidR="003E03A0" w:rsidP="003E03A0" w14:paraId="2C8375CF" w14:textId="77777777">
      <w:r>
        <w:pict>
          <v:rect id="_x0000_i1025" style="width:0;height:1.5pt" o:hralign="center" o:hrstd="t" o:hr="t"/>
        </w:pict>
      </w:r>
    </w:p>
    <w:p w:rsidR="003E03A0" w:rsidP="003E03A0" w14:paraId="4A4B4C42" w14:textId="77777777">
      <w:pPr>
        <w:pStyle w:val="FirstParagraph"/>
        <w:bidi w:val="0"/>
      </w:pPr>
      <w:r>
        <w:rPr>
          <w:rtl w:val="0"/>
          <w:lang w:val="ru-RU"/>
        </w:rPr>
        <w:t xml:space="preserve">Кельтский, Египетский, Греческий и Скандинавский  пантеоны - это фэнтезийные интерпретации древних  религий нашего мира.  Они включают в себя божеств,  наиболее подходящих для использования в игре D&amp;D,  отделенных от исторического контекста и объединенных  в пантеоны, чтобы отвечать нуждам игры. </w:t>
      </w:r>
    </w:p>
    <w:p w:rsidR="003E03A0" w:rsidP="003E03A0" w14:paraId="45B95372" w14:textId="77777777">
      <w:pPr>
        <w:pStyle w:val="Heading3"/>
        <w:bidi w:val="0"/>
      </w:pPr>
      <w:bookmarkStart w:id="1" w:name="the-celtic-pantheon"/>
      <w:r>
        <w:rPr>
          <w:rtl w:val="0"/>
          <w:lang w:val="ru-RU"/>
        </w:rPr>
        <w:t>Кельтский Пантеон</w:t>
      </w:r>
      <w:bookmarkEnd w:id="1"/>
    </w:p>
    <w:p w:rsidR="003E03A0" w:rsidP="003E03A0" w14:paraId="71C32396" w14:textId="77777777">
      <w:pPr>
        <w:pStyle w:val="FirstParagraph"/>
        <w:bidi w:val="0"/>
      </w:pPr>
      <w:r>
        <w:rPr>
          <w:rtl w:val="0"/>
          <w:lang w:val="ru-RU"/>
        </w:rPr>
        <w:t>Говорят, что нечто дикое таится в сердце каждой души, пространство, которое трепещет от криков гусей по ночам, от шепота ветра в Соснах, от неожиданного красного цвета омелы на дубе—и именно в этом пространстве обитают кельтские боги. Они выпрыгивали из ручья и ручья, их мощь усиливалась силой дуба и красотой лесов и открытых пустошей. Когда первый лесник осмеливался назвать лицо, виденное в стволе дерева, или голос, журчащий в ручье, эти боги заставляли себя существовать.</w:t>
      </w:r>
    </w:p>
    <w:p w:rsidR="003E03A0" w:rsidP="003E03A0" w14:paraId="66393643" w14:textId="77777777">
      <w:pPr>
        <w:pStyle w:val="BodyText"/>
        <w:bidi w:val="0"/>
      </w:pPr>
      <w:r>
        <w:rPr>
          <w:rtl w:val="0"/>
          <w:lang w:val="ru-RU"/>
        </w:rPr>
        <w:t>Кельтским богам так же часто служат друиды, как и священнослужители, поскольку они тесно связаны с силами природы, которые почитают друиды.</w:t>
      </w:r>
    </w:p>
    <w:p w:rsidR="003E03A0" w:rsidP="003E03A0" w14:paraId="3BE3A373" w14:textId="77777777">
      <w:pPr>
        <w:pStyle w:val="Heading4"/>
        <w:bidi w:val="0"/>
      </w:pPr>
      <w:bookmarkStart w:id="2" w:name="celtic-deities"/>
      <w:r>
        <w:rPr>
          <w:rtl w:val="0"/>
          <w:lang w:val="ru-RU"/>
        </w:rPr>
        <w:t>Кельтские Божества</w:t>
      </w:r>
      <w:bookmarkEnd w:id="2"/>
    </w:p>
    <w:tbl>
      <w:tblPr>
        <w:tblStyle w:val="Table"/>
        <w:tblW w:w="5000" w:type="pct"/>
        <w:tblLook w:val="07E0"/>
      </w:tblPr>
      <w:tblGrid>
        <w:gridCol w:w="3602"/>
        <w:gridCol w:w="1222"/>
        <w:gridCol w:w="1801"/>
        <w:gridCol w:w="2730"/>
      </w:tblGrid>
      <w:tr w14:paraId="1D354C21" w14:textId="77777777" w:rsidTr="00BC562C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270236F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1B03607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6B97D08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3A27A01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мвол</w:t>
            </w:r>
          </w:p>
        </w:tc>
      </w:tr>
      <w:tr w14:paraId="5449FB5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0B6433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Дагдха, Бог погоды и урожая</w:t>
            </w:r>
          </w:p>
        </w:tc>
        <w:tc>
          <w:tcPr>
            <w:tcW w:w="0" w:type="auto"/>
          </w:tcPr>
          <w:p w:rsidR="003E03A0" w:rsidP="00BC562C" w14:paraId="0B3C60E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265F51C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, Обман</w:t>
            </w:r>
          </w:p>
        </w:tc>
        <w:tc>
          <w:tcPr>
            <w:tcW w:w="0" w:type="auto"/>
          </w:tcPr>
          <w:p w:rsidR="003E03A0" w:rsidP="00BC562C" w14:paraId="31D1AF9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ипящий котел или щит</w:t>
            </w:r>
          </w:p>
        </w:tc>
      </w:tr>
      <w:tr w14:paraId="7F1752B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53BF70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раун, Бог жизни и смерти</w:t>
            </w:r>
          </w:p>
        </w:tc>
        <w:tc>
          <w:tcPr>
            <w:tcW w:w="0" w:type="auto"/>
          </w:tcPr>
          <w:p w:rsidR="003E03A0" w:rsidP="00BC562C" w14:paraId="5880606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З</w:t>
            </w:r>
          </w:p>
        </w:tc>
        <w:tc>
          <w:tcPr>
            <w:tcW w:w="0" w:type="auto"/>
          </w:tcPr>
          <w:p w:rsidR="003E03A0" w:rsidP="00BC562C" w14:paraId="4FFFCE6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мерть</w:t>
            </w:r>
          </w:p>
        </w:tc>
        <w:tc>
          <w:tcPr>
            <w:tcW w:w="0" w:type="auto"/>
          </w:tcPr>
          <w:p w:rsidR="003E03A0" w:rsidP="00BC562C" w14:paraId="239DFD9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Черная звезда на сером фоне</w:t>
            </w:r>
          </w:p>
        </w:tc>
      </w:tr>
      <w:tr w14:paraId="158EB06B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CCD18C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еленус, бог солнца, света и тепла</w:t>
            </w:r>
          </w:p>
        </w:tc>
        <w:tc>
          <w:tcPr>
            <w:tcW w:w="0" w:type="auto"/>
          </w:tcPr>
          <w:p w:rsidR="003E03A0" w:rsidP="00BC562C" w14:paraId="233CBCD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6C25A4E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т</w:t>
            </w:r>
          </w:p>
        </w:tc>
        <w:tc>
          <w:tcPr>
            <w:tcW w:w="0" w:type="auto"/>
          </w:tcPr>
          <w:p w:rsidR="003E03A0" w:rsidP="00BC562C" w14:paraId="7B34041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лнечный диск и стоячие камни</w:t>
            </w:r>
          </w:p>
        </w:tc>
      </w:tr>
      <w:tr w14:paraId="760258D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E12B14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ригантия, богиня рек и домашнего скота</w:t>
            </w:r>
          </w:p>
        </w:tc>
        <w:tc>
          <w:tcPr>
            <w:tcW w:w="0" w:type="auto"/>
          </w:tcPr>
          <w:p w:rsidR="003E03A0" w:rsidP="00BC562C" w14:paraId="4E285B7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7D49E08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1637CEB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ешеходный мост</w:t>
            </w:r>
          </w:p>
        </w:tc>
      </w:tr>
      <w:tr w14:paraId="453431B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317DEF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Diancecht, бога медицины и целительства</w:t>
            </w:r>
          </w:p>
        </w:tc>
        <w:tc>
          <w:tcPr>
            <w:tcW w:w="0" w:type="auto"/>
          </w:tcPr>
          <w:p w:rsidR="003E03A0" w:rsidP="00BC562C" w14:paraId="55D18B1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Д</w:t>
            </w:r>
          </w:p>
        </w:tc>
        <w:tc>
          <w:tcPr>
            <w:tcW w:w="0" w:type="auto"/>
          </w:tcPr>
          <w:p w:rsidR="003E03A0" w:rsidP="00BC562C" w14:paraId="62D0BC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7CE7019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крещенные Ветви дуба и омелы</w:t>
            </w:r>
          </w:p>
        </w:tc>
      </w:tr>
      <w:tr w14:paraId="7A6D2AAD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7E6497C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Дунатис, бог Гор и вершин</w:t>
            </w:r>
          </w:p>
        </w:tc>
        <w:tc>
          <w:tcPr>
            <w:tcW w:w="0" w:type="auto"/>
          </w:tcPr>
          <w:p w:rsidR="003E03A0" w:rsidP="00BC562C" w14:paraId="74201DC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0F24911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</w:t>
            </w:r>
          </w:p>
        </w:tc>
        <w:tc>
          <w:tcPr>
            <w:tcW w:w="0" w:type="auto"/>
          </w:tcPr>
          <w:p w:rsidR="003E03A0" w:rsidP="00BC562C" w14:paraId="08DF528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рная вершина, увенчанная красным солнцем</w:t>
            </w:r>
          </w:p>
        </w:tc>
      </w:tr>
      <w:tr w14:paraId="1EF70672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90B2CC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ибхниу, Бог Кузнецов и целителей</w:t>
            </w:r>
          </w:p>
        </w:tc>
        <w:tc>
          <w:tcPr>
            <w:tcW w:w="0" w:type="auto"/>
          </w:tcPr>
          <w:p w:rsidR="003E03A0" w:rsidP="00BC562C" w14:paraId="4CC29B5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60CE8E3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:rsidR="003E03A0" w:rsidP="00BC562C" w14:paraId="6F3352A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игантский молоток над мечом</w:t>
            </w:r>
          </w:p>
        </w:tc>
      </w:tr>
      <w:tr w14:paraId="22AFA44D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5BF105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уг, бог искусств, путешествий и торговли</w:t>
            </w:r>
          </w:p>
        </w:tc>
        <w:tc>
          <w:tcPr>
            <w:tcW w:w="0" w:type="auto"/>
          </w:tcPr>
          <w:p w:rsidR="003E03A0" w:rsidP="00BC562C" w14:paraId="0DE3AE8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72AB5CB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:rsidR="003E03A0" w:rsidP="00BC562C" w14:paraId="3310B2F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ара длинных рук</w:t>
            </w:r>
          </w:p>
        </w:tc>
      </w:tr>
      <w:tr w14:paraId="09ABD3A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73ED24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ананнан Мак Лир, Бог океанов и морских существ</w:t>
            </w:r>
          </w:p>
        </w:tc>
        <w:tc>
          <w:tcPr>
            <w:tcW w:w="0" w:type="auto"/>
          </w:tcPr>
          <w:p w:rsidR="003E03A0" w:rsidP="00BC562C" w14:paraId="5015990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</w:t>
            </w:r>
          </w:p>
        </w:tc>
        <w:tc>
          <w:tcPr>
            <w:tcW w:w="0" w:type="auto"/>
          </w:tcPr>
          <w:p w:rsidR="003E03A0" w:rsidP="00BC562C" w14:paraId="679C73F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:rsidR="003E03A0" w:rsidP="00BC562C" w14:paraId="78199D1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лна белой воды на зеленом фоне</w:t>
            </w:r>
          </w:p>
        </w:tc>
      </w:tr>
      <w:tr w14:paraId="0D0B59CD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FE3309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атх Матонви, Бог магии</w:t>
            </w:r>
          </w:p>
        </w:tc>
        <w:tc>
          <w:tcPr>
            <w:tcW w:w="0" w:type="auto"/>
          </w:tcPr>
          <w:p w:rsidR="003E03A0" w:rsidP="00BC562C" w14:paraId="69CBEDE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З</w:t>
            </w:r>
          </w:p>
        </w:tc>
        <w:tc>
          <w:tcPr>
            <w:tcW w:w="0" w:type="auto"/>
          </w:tcPr>
          <w:p w:rsidR="003E03A0" w:rsidP="00BC562C" w14:paraId="4F731AC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0DD705E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осох</w:t>
            </w:r>
          </w:p>
        </w:tc>
      </w:tr>
      <w:tr w14:paraId="42CC27AD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780B4E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рриган, богиня битвы</w:t>
            </w:r>
          </w:p>
        </w:tc>
        <w:tc>
          <w:tcPr>
            <w:tcW w:w="0" w:type="auto"/>
          </w:tcPr>
          <w:p w:rsidR="003E03A0" w:rsidP="00BC562C" w14:paraId="6FA830C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2263DA4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6BB967B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Два скрещенных копья</w:t>
            </w:r>
          </w:p>
        </w:tc>
      </w:tr>
      <w:tr w14:paraId="6646C965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D1AF62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уада, бог войны и воинов</w:t>
            </w:r>
          </w:p>
        </w:tc>
        <w:tc>
          <w:tcPr>
            <w:tcW w:w="0" w:type="auto"/>
          </w:tcPr>
          <w:p w:rsidR="003E03A0" w:rsidP="00BC562C" w14:paraId="7E6336D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3F3C118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7E78404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еребряная рука на черном фоне</w:t>
            </w:r>
          </w:p>
        </w:tc>
      </w:tr>
      <w:tr w14:paraId="6CEF844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4A90D3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гма, Бог речи и письма</w:t>
            </w:r>
          </w:p>
        </w:tc>
        <w:tc>
          <w:tcPr>
            <w:tcW w:w="0" w:type="auto"/>
          </w:tcPr>
          <w:p w:rsidR="003E03A0" w:rsidP="00BC562C" w14:paraId="246CFBE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0408AF9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5C4562E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Развернутый свиток</w:t>
            </w:r>
          </w:p>
        </w:tc>
      </w:tr>
      <w:tr w14:paraId="6CEE0EB9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BB3055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ьванус, бог природы и лесов</w:t>
            </w:r>
          </w:p>
        </w:tc>
        <w:tc>
          <w:tcPr>
            <w:tcW w:w="0" w:type="auto"/>
          </w:tcPr>
          <w:p w:rsidR="003E03A0" w:rsidP="00BC562C" w14:paraId="5DDFC6C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6CD9654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</w:t>
            </w:r>
          </w:p>
        </w:tc>
        <w:tc>
          <w:tcPr>
            <w:tcW w:w="0" w:type="auto"/>
          </w:tcPr>
          <w:p w:rsidR="003E03A0" w:rsidP="00BC562C" w14:paraId="6B10573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етний дуб</w:t>
            </w:r>
          </w:p>
        </w:tc>
      </w:tr>
    </w:tbl>
    <w:p w:rsidR="003E03A0" w:rsidP="003E03A0" w14:paraId="03B7CF43" w14:textId="77777777">
      <w:pPr>
        <w:pStyle w:val="Heading3"/>
        <w:bidi w:val="0"/>
      </w:pPr>
      <w:bookmarkStart w:id="3" w:name="the-greek-pantheon"/>
      <w:r>
        <w:rPr>
          <w:rtl w:val="0"/>
          <w:lang w:val="ru-RU"/>
        </w:rPr>
        <w:t>Греческий пантеон</w:t>
      </w:r>
      <w:bookmarkEnd w:id="3"/>
    </w:p>
    <w:p w:rsidR="003E03A0" w:rsidP="003E03A0" w14:paraId="3D970127" w14:textId="77777777">
      <w:pPr>
        <w:pStyle w:val="FirstParagraph"/>
        <w:bidi w:val="0"/>
      </w:pPr>
      <w:r>
        <w:rPr>
          <w:rtl w:val="0"/>
          <w:lang w:val="ru-RU"/>
        </w:rPr>
        <w:t>Боги Олимпа дают о себе знать мягким плеском волн о берег и грохотом грома среди окутанных облаками вершин. Густые, кишащие кабанами леса и серые, поросшие оливами склоны холмов хранят свидетельства их прохождения. Каждый аспект природы отзывается эхом их присутствия, и они тоже нашли себе место в человеческом сердце.</w:t>
      </w:r>
    </w:p>
    <w:p w:rsidR="003E03A0" w:rsidP="003E03A0" w14:paraId="6513F767" w14:textId="77777777">
      <w:pPr>
        <w:pStyle w:val="Heading4"/>
        <w:bidi w:val="0"/>
      </w:pPr>
      <w:bookmarkStart w:id="4" w:name="greek-deities"/>
      <w:r>
        <w:rPr>
          <w:rtl w:val="0"/>
          <w:lang w:val="ru-RU"/>
        </w:rPr>
        <w:t>Греческие Божества</w:t>
      </w:r>
      <w:bookmarkEnd w:id="4"/>
    </w:p>
    <w:tbl>
      <w:tblPr>
        <w:tblStyle w:val="Table"/>
        <w:tblW w:w="5000" w:type="pct"/>
        <w:tblLook w:val="07E0"/>
      </w:tblPr>
      <w:tblGrid>
        <w:gridCol w:w="3275"/>
        <w:gridCol w:w="1222"/>
        <w:gridCol w:w="1972"/>
        <w:gridCol w:w="2886"/>
      </w:tblGrid>
      <w:tr w14:paraId="4B7AFE54" w14:textId="77777777" w:rsidTr="00BC562C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4A071A2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0D8283E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630A66C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21155C1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мвол</w:t>
            </w:r>
          </w:p>
        </w:tc>
      </w:tr>
      <w:tr w14:paraId="771DD3B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87BAEC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евс, бог неба, повелитель богов</w:t>
            </w:r>
          </w:p>
        </w:tc>
        <w:tc>
          <w:tcPr>
            <w:tcW w:w="0" w:type="auto"/>
          </w:tcPr>
          <w:p w:rsidR="003E03A0" w:rsidP="00BC562C" w14:paraId="4BED3FC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67B5225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я</w:t>
            </w:r>
          </w:p>
        </w:tc>
        <w:tc>
          <w:tcPr>
            <w:tcW w:w="0" w:type="auto"/>
          </w:tcPr>
          <w:p w:rsidR="003E03A0" w:rsidP="00BC562C" w14:paraId="2AF43EE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улак, полный молний</w:t>
            </w:r>
          </w:p>
        </w:tc>
      </w:tr>
      <w:tr w14:paraId="418A0B4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E5035B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фродита, богиня любви и красоты</w:t>
            </w:r>
          </w:p>
        </w:tc>
        <w:tc>
          <w:tcPr>
            <w:tcW w:w="0" w:type="auto"/>
          </w:tcPr>
          <w:p w:rsidR="003E03A0" w:rsidP="00BC562C" w14:paraId="7628F79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1CAFDE8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т</w:t>
            </w:r>
          </w:p>
        </w:tc>
        <w:tc>
          <w:tcPr>
            <w:tcW w:w="0" w:type="auto"/>
          </w:tcPr>
          <w:p w:rsidR="003E03A0" w:rsidP="00BC562C" w14:paraId="21F7FBF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Ракушка</w:t>
            </w:r>
          </w:p>
        </w:tc>
      </w:tr>
      <w:tr w14:paraId="39D65EE9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67E030E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поллон, бог света, музыки и исцеления</w:t>
            </w:r>
          </w:p>
        </w:tc>
        <w:tc>
          <w:tcPr>
            <w:tcW w:w="0" w:type="auto"/>
          </w:tcPr>
          <w:p w:rsidR="003E03A0" w:rsidP="00BC562C" w14:paraId="1EC12D5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73F6370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Жизнь, Свет</w:t>
            </w:r>
          </w:p>
        </w:tc>
        <w:tc>
          <w:tcPr>
            <w:tcW w:w="0" w:type="auto"/>
          </w:tcPr>
          <w:p w:rsidR="003E03A0" w:rsidP="00BC562C" w14:paraId="47A9029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ира</w:t>
            </w:r>
          </w:p>
        </w:tc>
      </w:tr>
      <w:tr w14:paraId="018B0F53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7003DF9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рес, бог войны и раздора</w:t>
            </w:r>
          </w:p>
        </w:tc>
        <w:tc>
          <w:tcPr>
            <w:tcW w:w="0" w:type="auto"/>
          </w:tcPr>
          <w:p w:rsidR="003E03A0" w:rsidP="00BC562C" w14:paraId="5FA69B7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15A73A2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4B6F227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опье</w:t>
            </w:r>
          </w:p>
        </w:tc>
      </w:tr>
      <w:tr w14:paraId="233B987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ED7849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ртемида, богиня охоты и деторождения</w:t>
            </w:r>
          </w:p>
        </w:tc>
        <w:tc>
          <w:tcPr>
            <w:tcW w:w="0" w:type="auto"/>
          </w:tcPr>
          <w:p w:rsidR="003E03A0" w:rsidP="00BC562C" w14:paraId="3D05AF5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1E240A1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Природа</w:t>
            </w:r>
          </w:p>
        </w:tc>
        <w:tc>
          <w:tcPr>
            <w:tcW w:w="0" w:type="auto"/>
          </w:tcPr>
          <w:p w:rsidR="003E03A0" w:rsidP="00BC562C" w14:paraId="67A4401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ук и стрелы на лунном диске</w:t>
            </w:r>
          </w:p>
        </w:tc>
      </w:tr>
      <w:tr w14:paraId="13F053F4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05596A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фина, богиня мудрости и цивилизации</w:t>
            </w:r>
          </w:p>
        </w:tc>
        <w:tc>
          <w:tcPr>
            <w:tcW w:w="0" w:type="auto"/>
          </w:tcPr>
          <w:p w:rsidR="003E03A0" w:rsidP="00BC562C" w14:paraId="2E80603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Д</w:t>
            </w:r>
          </w:p>
        </w:tc>
        <w:tc>
          <w:tcPr>
            <w:tcW w:w="0" w:type="auto"/>
          </w:tcPr>
          <w:p w:rsidR="003E03A0" w:rsidP="00BC562C" w14:paraId="0DF769D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:rsidR="003E03A0" w:rsidP="00BC562C" w14:paraId="67A3DA0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ва</w:t>
            </w:r>
          </w:p>
        </w:tc>
      </w:tr>
      <w:tr w14:paraId="6EB84659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5D1727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Деметра, богиня земледелия</w:t>
            </w:r>
          </w:p>
        </w:tc>
        <w:tc>
          <w:tcPr>
            <w:tcW w:w="0" w:type="auto"/>
          </w:tcPr>
          <w:p w:rsidR="003E03A0" w:rsidP="00BC562C" w14:paraId="4F20E2E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3BAD56B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03E4771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лова кобылы</w:t>
            </w:r>
          </w:p>
        </w:tc>
      </w:tr>
      <w:tr w14:paraId="35E7B8E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E6FC49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Дионис, бог веселья и вина</w:t>
            </w:r>
          </w:p>
        </w:tc>
        <w:tc>
          <w:tcPr>
            <w:tcW w:w="0" w:type="auto"/>
          </w:tcPr>
          <w:p w:rsidR="003E03A0" w:rsidP="00BC562C" w14:paraId="10D66D5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0D2C6B5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7C1E6A7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ирс (посох, увенчанный сосновой шишкой)</w:t>
            </w:r>
          </w:p>
        </w:tc>
      </w:tr>
      <w:tr w14:paraId="34E1700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5ADC6B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ид, бог подземного мира</w:t>
            </w:r>
          </w:p>
        </w:tc>
        <w:tc>
          <w:tcPr>
            <w:tcW w:w="0" w:type="auto"/>
          </w:tcPr>
          <w:p w:rsidR="003E03A0" w:rsidP="00BC562C" w14:paraId="46AE49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З</w:t>
            </w:r>
          </w:p>
        </w:tc>
        <w:tc>
          <w:tcPr>
            <w:tcW w:w="0" w:type="auto"/>
          </w:tcPr>
          <w:p w:rsidR="003E03A0" w:rsidP="00BC562C" w14:paraId="2751409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мерть</w:t>
            </w:r>
          </w:p>
        </w:tc>
        <w:tc>
          <w:tcPr>
            <w:tcW w:w="0" w:type="auto"/>
          </w:tcPr>
          <w:p w:rsidR="003E03A0" w:rsidP="00BC562C" w14:paraId="7326DC6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Черный баран</w:t>
            </w:r>
          </w:p>
        </w:tc>
      </w:tr>
      <w:tr w14:paraId="1200B0B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7944B1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ката, богиня магии и Луны</w:t>
            </w:r>
          </w:p>
        </w:tc>
        <w:tc>
          <w:tcPr>
            <w:tcW w:w="0" w:type="auto"/>
          </w:tcPr>
          <w:p w:rsidR="003E03A0" w:rsidP="00BC562C" w14:paraId="1F12475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1B47AA1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Обман</w:t>
            </w:r>
          </w:p>
        </w:tc>
        <w:tc>
          <w:tcPr>
            <w:tcW w:w="0" w:type="auto"/>
          </w:tcPr>
          <w:p w:rsidR="003E03A0" w:rsidP="00BC562C" w14:paraId="2755649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аходящая Луна</w:t>
            </w:r>
          </w:p>
        </w:tc>
      </w:tr>
      <w:tr w14:paraId="2F197D3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F88881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фест, бог кузнечного дела и ремесла</w:t>
            </w:r>
          </w:p>
        </w:tc>
        <w:tc>
          <w:tcPr>
            <w:tcW w:w="0" w:type="auto"/>
          </w:tcPr>
          <w:p w:rsidR="003E03A0" w:rsidP="00BC562C" w14:paraId="73D8CC5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5F2503F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2A16286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лот и наковальня</w:t>
            </w:r>
          </w:p>
        </w:tc>
      </w:tr>
      <w:tr w14:paraId="3A9FF563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7FE599D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ра, богиня брака и интриг</w:t>
            </w:r>
          </w:p>
        </w:tc>
        <w:tc>
          <w:tcPr>
            <w:tcW w:w="0" w:type="auto"/>
          </w:tcPr>
          <w:p w:rsidR="003E03A0" w:rsidP="00BC562C" w14:paraId="264BDEC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47ADE33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74F3736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еер из павлиньих перьев</w:t>
            </w:r>
          </w:p>
        </w:tc>
      </w:tr>
      <w:tr w14:paraId="1D99693E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595BA3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ракл, Бог силы и приключений</w:t>
            </w:r>
          </w:p>
        </w:tc>
        <w:tc>
          <w:tcPr>
            <w:tcW w:w="0" w:type="auto"/>
          </w:tcPr>
          <w:p w:rsidR="003E03A0" w:rsidP="00BC562C" w14:paraId="7C16D03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123E92D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я, Война</w:t>
            </w:r>
          </w:p>
        </w:tc>
        <w:tc>
          <w:tcPr>
            <w:tcW w:w="0" w:type="auto"/>
          </w:tcPr>
          <w:p w:rsidR="003E03A0" w:rsidP="00BC562C" w14:paraId="0594194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ьвиная голова</w:t>
            </w:r>
          </w:p>
        </w:tc>
      </w:tr>
      <w:tr w14:paraId="1BCD5D7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16743D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рмес, бог путешествий и торговли</w:t>
            </w:r>
          </w:p>
        </w:tc>
        <w:tc>
          <w:tcPr>
            <w:tcW w:w="0" w:type="auto"/>
          </w:tcPr>
          <w:p w:rsidR="003E03A0" w:rsidP="00BC562C" w14:paraId="11A1900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7E1F33F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0E1A236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адуцей (крылатый посох и змеи)</w:t>
            </w:r>
          </w:p>
        </w:tc>
      </w:tr>
      <w:tr w14:paraId="661EC9B7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08794C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стия, Богиня дома и семьи</w:t>
            </w:r>
          </w:p>
        </w:tc>
        <w:tc>
          <w:tcPr>
            <w:tcW w:w="0" w:type="auto"/>
          </w:tcPr>
          <w:p w:rsidR="003E03A0" w:rsidP="00BC562C" w14:paraId="5C630AA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5E9D892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5CA2A19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чаг</w:t>
            </w:r>
          </w:p>
        </w:tc>
      </w:tr>
      <w:tr w14:paraId="2DAB8F8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62D6ED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ика, богиня победы</w:t>
            </w:r>
          </w:p>
        </w:tc>
        <w:tc>
          <w:tcPr>
            <w:tcW w:w="0" w:type="auto"/>
          </w:tcPr>
          <w:p w:rsidR="003E03A0" w:rsidP="00BC562C" w14:paraId="5801DD2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</w:t>
            </w:r>
          </w:p>
        </w:tc>
        <w:tc>
          <w:tcPr>
            <w:tcW w:w="0" w:type="auto"/>
          </w:tcPr>
          <w:p w:rsidR="003E03A0" w:rsidP="00BC562C" w14:paraId="5A8E4A6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1FCA445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рылатая женщина</w:t>
            </w:r>
          </w:p>
        </w:tc>
      </w:tr>
      <w:tr w14:paraId="37F3650F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9AEC99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ан, бог природы</w:t>
            </w:r>
          </w:p>
        </w:tc>
        <w:tc>
          <w:tcPr>
            <w:tcW w:w="0" w:type="auto"/>
          </w:tcPr>
          <w:p w:rsidR="003E03A0" w:rsidP="00BC562C" w14:paraId="3177CC7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5BEBD6A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</w:t>
            </w:r>
          </w:p>
        </w:tc>
        <w:tc>
          <w:tcPr>
            <w:tcW w:w="0" w:type="auto"/>
          </w:tcPr>
          <w:p w:rsidR="003E03A0" w:rsidP="00BC562C" w14:paraId="0197CF2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ринкс (Пан трубы)</w:t>
            </w:r>
          </w:p>
        </w:tc>
      </w:tr>
      <w:tr w14:paraId="7E0C05F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F78D26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осейдон, бог моря и землетрясений</w:t>
            </w:r>
          </w:p>
        </w:tc>
        <w:tc>
          <w:tcPr>
            <w:tcW w:w="0" w:type="auto"/>
          </w:tcPr>
          <w:p w:rsidR="003E03A0" w:rsidP="00BC562C" w14:paraId="292BC80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0FA67B6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я</w:t>
            </w:r>
          </w:p>
        </w:tc>
        <w:tc>
          <w:tcPr>
            <w:tcW w:w="0" w:type="auto"/>
          </w:tcPr>
          <w:p w:rsidR="003E03A0" w:rsidP="00BC562C" w14:paraId="00D81E3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резубец</w:t>
            </w:r>
          </w:p>
        </w:tc>
      </w:tr>
      <w:tr w14:paraId="065734A7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E4E84D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ихо, богиня удачи</w:t>
            </w:r>
          </w:p>
        </w:tc>
        <w:tc>
          <w:tcPr>
            <w:tcW w:w="0" w:type="auto"/>
          </w:tcPr>
          <w:p w:rsidR="003E03A0" w:rsidP="00BC562C" w14:paraId="154C027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2006F2C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459BD56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расная пентаграмма</w:t>
            </w:r>
          </w:p>
        </w:tc>
      </w:tr>
    </w:tbl>
    <w:p w:rsidR="003E03A0" w:rsidP="003E03A0" w14:paraId="5A8BA8C8" w14:textId="77777777">
      <w:pPr>
        <w:pStyle w:val="Heading3"/>
        <w:bidi w:val="0"/>
      </w:pPr>
      <w:bookmarkStart w:id="5" w:name="the-egyptian-pantheon"/>
      <w:r>
        <w:rPr>
          <w:rtl w:val="0"/>
          <w:lang w:val="ru-RU"/>
        </w:rPr>
        <w:t>Египетский пантеон</w:t>
      </w:r>
      <w:bookmarkEnd w:id="5"/>
    </w:p>
    <w:p w:rsidR="003E03A0" w:rsidP="003E03A0" w14:paraId="3AD6F0C0" w14:textId="77777777">
      <w:pPr>
        <w:pStyle w:val="FirstParagraph"/>
        <w:bidi w:val="0"/>
      </w:pPr>
      <w:r>
        <w:rPr>
          <w:rtl w:val="0"/>
          <w:lang w:val="ru-RU"/>
        </w:rPr>
        <w:t>Эти боги-молодая династия древней Божественной семьи, наследники господства в космосе и поддержания божественного принципа Маат-фундаментального порядка истины, справедливости, закона и порядка, который ставит богов, смертных фараонов и обычных мужчин и женщин на их логическое и законное место во Вселенной.</w:t>
      </w:r>
    </w:p>
    <w:p w:rsidR="003E03A0" w:rsidP="003E03A0" w14:paraId="62DEC566" w14:textId="77777777">
      <w:pPr>
        <w:pStyle w:val="BodyText"/>
        <w:bidi w:val="0"/>
      </w:pPr>
      <w:r>
        <w:rPr>
          <w:rtl w:val="0"/>
          <w:lang w:val="ru-RU"/>
        </w:rPr>
        <w:t>Египетский пантеон необычен тем, что в нем есть три бога, ответственных за смерть, каждый из которых имеет разное расположение. Анубис-законный нейтральный Бог загробной жизни, который судит души умерших. Сет-хаотичный злой бог убийства, возможно, самый известный за убийство своего брата Осириса. А Нефтида-хаотичная добрая богиня скорби.</w:t>
      </w:r>
    </w:p>
    <w:p w:rsidR="003E03A0" w:rsidP="003E03A0" w14:paraId="1747B71E" w14:textId="77777777">
      <w:pPr>
        <w:pStyle w:val="Heading4"/>
        <w:bidi w:val="0"/>
      </w:pPr>
      <w:bookmarkStart w:id="6" w:name="egyptian-deities"/>
      <w:r>
        <w:rPr>
          <w:rtl w:val="0"/>
          <w:lang w:val="ru-RU"/>
        </w:rPr>
        <w:t>Египетские Божества</w:t>
      </w:r>
      <w:bookmarkEnd w:id="6"/>
    </w:p>
    <w:tbl>
      <w:tblPr>
        <w:tblStyle w:val="Table"/>
        <w:tblW w:w="5000" w:type="pct"/>
        <w:tblLook w:val="07E0"/>
      </w:tblPr>
      <w:tblGrid>
        <w:gridCol w:w="3354"/>
        <w:gridCol w:w="1222"/>
        <w:gridCol w:w="2059"/>
        <w:gridCol w:w="2720"/>
      </w:tblGrid>
      <w:tr w14:paraId="26ACE8FD" w14:textId="77777777" w:rsidTr="00BC562C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3548C44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439FA5F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5EAF1FC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7F637C8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мвол</w:t>
            </w:r>
          </w:p>
        </w:tc>
      </w:tr>
      <w:tr w14:paraId="18073D6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272F05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Ре-Хорахты, бог солнца, повелитель богов</w:t>
            </w:r>
          </w:p>
        </w:tc>
        <w:tc>
          <w:tcPr>
            <w:tcW w:w="0" w:type="auto"/>
          </w:tcPr>
          <w:p w:rsidR="003E03A0" w:rsidP="00BC562C" w14:paraId="1E7A85C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Д</w:t>
            </w:r>
          </w:p>
        </w:tc>
        <w:tc>
          <w:tcPr>
            <w:tcW w:w="0" w:type="auto"/>
          </w:tcPr>
          <w:p w:rsidR="003E03A0" w:rsidP="00BC562C" w14:paraId="5D6A22A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вет</w:t>
            </w:r>
          </w:p>
        </w:tc>
        <w:tc>
          <w:tcPr>
            <w:tcW w:w="0" w:type="auto"/>
          </w:tcPr>
          <w:p w:rsidR="003E03A0" w:rsidP="00BC562C" w14:paraId="4BBFCC2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лнечный диск, окруженный змеей</w:t>
            </w:r>
          </w:p>
        </w:tc>
      </w:tr>
      <w:tr w14:paraId="0C46BB81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68CB2DF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нубис, бог суда и смерти</w:t>
            </w:r>
          </w:p>
        </w:tc>
        <w:tc>
          <w:tcPr>
            <w:tcW w:w="0" w:type="auto"/>
          </w:tcPr>
          <w:p w:rsidR="003E03A0" w:rsidP="00BC562C" w14:paraId="55B0757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</w:t>
            </w:r>
          </w:p>
        </w:tc>
        <w:tc>
          <w:tcPr>
            <w:tcW w:w="0" w:type="auto"/>
          </w:tcPr>
          <w:p w:rsidR="003E03A0" w:rsidP="00BC562C" w14:paraId="6D972A4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мерть</w:t>
            </w:r>
          </w:p>
        </w:tc>
        <w:tc>
          <w:tcPr>
            <w:tcW w:w="0" w:type="auto"/>
          </w:tcPr>
          <w:p w:rsidR="003E03A0" w:rsidP="00BC562C" w14:paraId="5B3E9E2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Черный шакал</w:t>
            </w:r>
          </w:p>
        </w:tc>
      </w:tr>
      <w:tr w14:paraId="1EDBECB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093FC3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пеп, бог зла, огня и змей</w:t>
            </w:r>
          </w:p>
        </w:tc>
        <w:tc>
          <w:tcPr>
            <w:tcW w:w="0" w:type="auto"/>
          </w:tcPr>
          <w:p w:rsidR="003E03A0" w:rsidP="00BC562C" w14:paraId="183F6DE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З</w:t>
            </w:r>
          </w:p>
        </w:tc>
        <w:tc>
          <w:tcPr>
            <w:tcW w:w="0" w:type="auto"/>
          </w:tcPr>
          <w:p w:rsidR="003E03A0" w:rsidP="00BC562C" w14:paraId="5466DE1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0962657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гненная змея</w:t>
            </w:r>
          </w:p>
        </w:tc>
      </w:tr>
      <w:tr w14:paraId="199280D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7614D17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аст, богиня кошек и мести</w:t>
            </w:r>
          </w:p>
        </w:tc>
        <w:tc>
          <w:tcPr>
            <w:tcW w:w="0" w:type="auto"/>
          </w:tcPr>
          <w:p w:rsidR="003E03A0" w:rsidP="00BC562C" w14:paraId="17B4A9C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08E238B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69A5D2B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ошка</w:t>
            </w:r>
          </w:p>
        </w:tc>
      </w:tr>
      <w:tr w14:paraId="2B19BA9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4658C5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ес, бог удачи и музыки</w:t>
            </w:r>
          </w:p>
        </w:tc>
        <w:tc>
          <w:tcPr>
            <w:tcW w:w="0" w:type="auto"/>
          </w:tcPr>
          <w:p w:rsidR="003E03A0" w:rsidP="00BC562C" w14:paraId="66C52C4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3540C81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1148A61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раз уродливого божества</w:t>
            </w:r>
          </w:p>
        </w:tc>
      </w:tr>
      <w:tr w14:paraId="5DDF602F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518301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тхор, богиня любви, музыки и материнства</w:t>
            </w:r>
          </w:p>
        </w:tc>
        <w:tc>
          <w:tcPr>
            <w:tcW w:w="0" w:type="auto"/>
          </w:tcPr>
          <w:p w:rsidR="003E03A0" w:rsidP="00BC562C" w14:paraId="5BF89D4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6BB72B0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вет</w:t>
            </w:r>
          </w:p>
        </w:tc>
        <w:tc>
          <w:tcPr>
            <w:tcW w:w="0" w:type="auto"/>
          </w:tcPr>
          <w:p w:rsidR="003E03A0" w:rsidP="00BC562C" w14:paraId="6CFA6AC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Рогатая коровья голова с лунным диском</w:t>
            </w:r>
          </w:p>
        </w:tc>
      </w:tr>
      <w:tr w14:paraId="196E0F5B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D79C9B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мхотеп, Бог ремесел и медицины</w:t>
            </w:r>
          </w:p>
        </w:tc>
        <w:tc>
          <w:tcPr>
            <w:tcW w:w="0" w:type="auto"/>
          </w:tcPr>
          <w:p w:rsidR="003E03A0" w:rsidP="00BC562C" w14:paraId="243C0E6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2F01639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6356F12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тупенчатая пирамида</w:t>
            </w:r>
          </w:p>
        </w:tc>
      </w:tr>
      <w:tr w14:paraId="55FF895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E4FD3A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Исида, богиня плодородия и магии</w:t>
            </w:r>
          </w:p>
        </w:tc>
        <w:tc>
          <w:tcPr>
            <w:tcW w:w="0" w:type="auto"/>
          </w:tcPr>
          <w:p w:rsidR="003E03A0" w:rsidP="00BC562C" w14:paraId="47776CF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4B9CC5A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:rsidR="003E03A0" w:rsidP="00BC562C" w14:paraId="58587EA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АНК и звезда</w:t>
            </w:r>
          </w:p>
        </w:tc>
      </w:tr>
      <w:tr w14:paraId="6448E8C0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7456D3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ефтида, богиня смерти и горя</w:t>
            </w:r>
          </w:p>
        </w:tc>
        <w:tc>
          <w:tcPr>
            <w:tcW w:w="0" w:type="auto"/>
          </w:tcPr>
          <w:p w:rsidR="003E03A0" w:rsidP="00BC562C" w14:paraId="4D7B5B7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10712D4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мерть</w:t>
            </w:r>
          </w:p>
        </w:tc>
        <w:tc>
          <w:tcPr>
            <w:tcW w:w="0" w:type="auto"/>
          </w:tcPr>
          <w:p w:rsidR="003E03A0" w:rsidP="00BC562C" w14:paraId="60E24A4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Рога вокруг лунного диска</w:t>
            </w:r>
          </w:p>
        </w:tc>
      </w:tr>
      <w:tr w14:paraId="07B5BCC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C15EED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сирис, бог природы и подземного мира</w:t>
            </w:r>
          </w:p>
        </w:tc>
        <w:tc>
          <w:tcPr>
            <w:tcW w:w="0" w:type="auto"/>
          </w:tcPr>
          <w:p w:rsidR="003E03A0" w:rsidP="00BC562C" w14:paraId="507930F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Д</w:t>
            </w:r>
          </w:p>
        </w:tc>
        <w:tc>
          <w:tcPr>
            <w:tcW w:w="0" w:type="auto"/>
          </w:tcPr>
          <w:p w:rsidR="003E03A0" w:rsidP="00BC562C" w14:paraId="5458FCD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Природа</w:t>
            </w:r>
          </w:p>
        </w:tc>
        <w:tc>
          <w:tcPr>
            <w:tcW w:w="0" w:type="auto"/>
          </w:tcPr>
          <w:p w:rsidR="003E03A0" w:rsidP="00BC562C" w14:paraId="74E81D3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осох и цеп</w:t>
            </w:r>
          </w:p>
        </w:tc>
      </w:tr>
      <w:tr w14:paraId="00578B8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621799B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тах, Бог ремесел, знаний и тайн</w:t>
            </w:r>
          </w:p>
        </w:tc>
        <w:tc>
          <w:tcPr>
            <w:tcW w:w="0" w:type="auto"/>
          </w:tcPr>
          <w:p w:rsidR="003E03A0" w:rsidP="00BC562C" w14:paraId="3E7124F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</w:t>
            </w:r>
          </w:p>
        </w:tc>
        <w:tc>
          <w:tcPr>
            <w:tcW w:w="0" w:type="auto"/>
          </w:tcPr>
          <w:p w:rsidR="003E03A0" w:rsidP="00BC562C" w14:paraId="15A44B5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5AEAE4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ык</w:t>
            </w:r>
          </w:p>
        </w:tc>
      </w:tr>
      <w:tr w14:paraId="5B19B144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990565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ет, бог тьмы и пустынных бурь</w:t>
            </w:r>
          </w:p>
        </w:tc>
        <w:tc>
          <w:tcPr>
            <w:tcW w:w="0" w:type="auto"/>
          </w:tcPr>
          <w:p w:rsidR="003E03A0" w:rsidP="00BC562C" w14:paraId="714E20F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5D52F97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мерть, Буря, Обман</w:t>
            </w:r>
          </w:p>
        </w:tc>
        <w:tc>
          <w:tcPr>
            <w:tcW w:w="0" w:type="auto"/>
          </w:tcPr>
          <w:p w:rsidR="003E03A0" w:rsidP="00BC562C" w14:paraId="53395FB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рнутая в спираль Кобра</w:t>
            </w:r>
          </w:p>
        </w:tc>
      </w:tr>
      <w:tr w14:paraId="039888D3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3B269F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бек, бог воды и крокодилов</w:t>
            </w:r>
          </w:p>
        </w:tc>
        <w:tc>
          <w:tcPr>
            <w:tcW w:w="0" w:type="auto"/>
          </w:tcPr>
          <w:p w:rsidR="003E03A0" w:rsidP="00BC562C" w14:paraId="6E98615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З</w:t>
            </w:r>
          </w:p>
        </w:tc>
        <w:tc>
          <w:tcPr>
            <w:tcW w:w="0" w:type="auto"/>
          </w:tcPr>
          <w:p w:rsidR="003E03A0" w:rsidP="00BC562C" w14:paraId="66DBA91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:rsidR="003E03A0" w:rsidP="00BC562C" w14:paraId="13F39B4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лова крокодила с рогами и плюмажем</w:t>
            </w:r>
          </w:p>
        </w:tc>
      </w:tr>
      <w:tr w14:paraId="2EB4B88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DC5C99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от, бог знания и мудрости</w:t>
            </w:r>
          </w:p>
        </w:tc>
        <w:tc>
          <w:tcPr>
            <w:tcW w:w="0" w:type="auto"/>
          </w:tcPr>
          <w:p w:rsidR="003E03A0" w:rsidP="00BC562C" w14:paraId="77D27B0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60C6434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я</w:t>
            </w:r>
          </w:p>
        </w:tc>
        <w:tc>
          <w:tcPr>
            <w:tcW w:w="0" w:type="auto"/>
          </w:tcPr>
          <w:p w:rsidR="003E03A0" w:rsidP="00BC562C" w14:paraId="310F301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бис</w:t>
            </w:r>
          </w:p>
        </w:tc>
      </w:tr>
    </w:tbl>
    <w:p w:rsidR="003E03A0" w:rsidP="003E03A0" w14:paraId="6617C22C" w14:textId="77777777">
      <w:pPr>
        <w:pStyle w:val="Heading3"/>
        <w:bidi w:val="0"/>
      </w:pPr>
      <w:bookmarkStart w:id="7" w:name="the-norse-pantheon"/>
      <w:r>
        <w:rPr>
          <w:rtl w:val="0"/>
          <w:lang w:val="ru-RU"/>
        </w:rPr>
        <w:t>Скандинавский Пантеон</w:t>
      </w:r>
      <w:bookmarkEnd w:id="7"/>
    </w:p>
    <w:p w:rsidR="003E03A0" w:rsidP="003E03A0" w14:paraId="3880F57D" w14:textId="77777777">
      <w:pPr>
        <w:pStyle w:val="FirstParagraph"/>
        <w:bidi w:val="0"/>
      </w:pPr>
      <w:r>
        <w:rPr>
          <w:rtl w:val="0"/>
          <w:lang w:val="ru-RU"/>
        </w:rPr>
        <w:t>Там, где земля падает со снежных холмов в ледяные фьорды внизу, где баркасы пристают к берегу, где ледники текут вперед и отступают с каждой осенью и весной,—это земля викингов, Родина скандинавского пантеона. Это жестокий климат, и он требует жестокой жизни. Воинам страны приходилось приспосабливаться к суровым условиям, чтобы выжить, но они не были слишком искажены потребностями окружающей среды. Учитывая необходимость набегов за едой и богатством, удивительно, что смертные оказались такими же успешными, как и они. Их сила отражает потребность этих воинов в сильном руководстве и решительных действиях. Таким образом, они видят своих богов в каждом изгибе реки, слышат их в грохоте грома и грохоте ледников и чувствуют их запах в дыму горящего длинного дома.</w:t>
      </w:r>
    </w:p>
    <w:p w:rsidR="003E03A0" w:rsidP="003E03A0" w14:paraId="46569EA4" w14:textId="77777777">
      <w:pPr>
        <w:pStyle w:val="BodyText"/>
        <w:bidi w:val="0"/>
      </w:pPr>
      <w:r>
        <w:rPr>
          <w:rtl w:val="0"/>
          <w:lang w:val="ru-RU"/>
        </w:rPr>
        <w:t>Скандинавский пантеон включает в себя две основные семьи: Озиров (богов войны и судьбы) и ванов (богов плодородия и процветания). Когда-то враждовавшие, эти две семьи теперь тесно связаны против своих общих врагов, гигантов (включая богов Суртура и Трима).</w:t>
      </w:r>
    </w:p>
    <w:p w:rsidR="003E03A0" w:rsidP="003E03A0" w14:paraId="0410D871" w14:textId="77777777">
      <w:pPr>
        <w:pStyle w:val="Heading4"/>
        <w:bidi w:val="0"/>
      </w:pPr>
      <w:bookmarkStart w:id="8" w:name="norse-deities"/>
      <w:r>
        <w:rPr>
          <w:rtl w:val="0"/>
          <w:lang w:val="ru-RU"/>
        </w:rPr>
        <w:t>Скандинавские Божества</w:t>
      </w:r>
      <w:bookmarkEnd w:id="8"/>
    </w:p>
    <w:tbl>
      <w:tblPr>
        <w:tblStyle w:val="Table"/>
        <w:tblW w:w="5000" w:type="pct"/>
        <w:tblLook w:val="07E0"/>
      </w:tblPr>
      <w:tblGrid>
        <w:gridCol w:w="3394"/>
        <w:gridCol w:w="1222"/>
        <w:gridCol w:w="1883"/>
        <w:gridCol w:w="2856"/>
      </w:tblGrid>
      <w:tr w14:paraId="4CAFC5CB" w14:textId="77777777" w:rsidTr="00BC562C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154C18E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2363419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31D6F24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03A0" w:rsidP="00BC562C" w14:paraId="1E1953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мвол</w:t>
            </w:r>
          </w:p>
        </w:tc>
      </w:tr>
      <w:tr w14:paraId="4730DE22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0E43E80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дин, бог знания и войны</w:t>
            </w:r>
          </w:p>
        </w:tc>
        <w:tc>
          <w:tcPr>
            <w:tcW w:w="0" w:type="auto"/>
          </w:tcPr>
          <w:p w:rsidR="003E03A0" w:rsidP="00BC562C" w14:paraId="5E29CC0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0485272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:rsidR="003E03A0" w:rsidP="00BC562C" w14:paraId="033C9B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аблюдая за голубым глазом</w:t>
            </w:r>
          </w:p>
        </w:tc>
      </w:tr>
      <w:tr w14:paraId="132A74F1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8C6AB1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Эгир, бог моря и бурь</w:t>
            </w:r>
          </w:p>
        </w:tc>
        <w:tc>
          <w:tcPr>
            <w:tcW w:w="0" w:type="auto"/>
          </w:tcPr>
          <w:p w:rsidR="003E03A0" w:rsidP="00BC562C" w14:paraId="389DD7E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З</w:t>
            </w:r>
          </w:p>
        </w:tc>
        <w:tc>
          <w:tcPr>
            <w:tcW w:w="0" w:type="auto"/>
          </w:tcPr>
          <w:p w:rsidR="003E03A0" w:rsidP="00BC562C" w14:paraId="1A6FED1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я</w:t>
            </w:r>
          </w:p>
        </w:tc>
        <w:tc>
          <w:tcPr>
            <w:tcW w:w="0" w:type="auto"/>
          </w:tcPr>
          <w:p w:rsidR="003E03A0" w:rsidP="00BC562C" w14:paraId="52E76C1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ные океанские волны</w:t>
            </w:r>
          </w:p>
        </w:tc>
      </w:tr>
      <w:tr w14:paraId="6D13985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ED4F91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альдер, Бог красоты и поэзии</w:t>
            </w:r>
          </w:p>
        </w:tc>
        <w:tc>
          <w:tcPr>
            <w:tcW w:w="0" w:type="auto"/>
          </w:tcPr>
          <w:p w:rsidR="003E03A0" w:rsidP="00BC562C" w14:paraId="2B64183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3A02707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вет</w:t>
            </w:r>
          </w:p>
        </w:tc>
        <w:tc>
          <w:tcPr>
            <w:tcW w:w="0" w:type="auto"/>
          </w:tcPr>
          <w:p w:rsidR="003E03A0" w:rsidP="00BC562C" w14:paraId="0AA167B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крустированная драгоценными камнями серебряная чаша</w:t>
            </w:r>
          </w:p>
        </w:tc>
      </w:tr>
      <w:tr w14:paraId="598042C4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3C80D6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Форсети, Бог справедливости и закона</w:t>
            </w:r>
          </w:p>
        </w:tc>
        <w:tc>
          <w:tcPr>
            <w:tcW w:w="0" w:type="auto"/>
          </w:tcPr>
          <w:p w:rsidR="003E03A0" w:rsidP="00BC562C" w14:paraId="4CB82E4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50D3E9D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т</w:t>
            </w:r>
          </w:p>
        </w:tc>
        <w:tc>
          <w:tcPr>
            <w:tcW w:w="0" w:type="auto"/>
          </w:tcPr>
          <w:p w:rsidR="003E03A0" w:rsidP="00BC562C" w14:paraId="6CBE3EE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лова бородатого мужчины</w:t>
            </w:r>
          </w:p>
        </w:tc>
      </w:tr>
      <w:tr w14:paraId="6AF9EE4E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88E360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Фрей, бог плодородия и солнца</w:t>
            </w:r>
          </w:p>
        </w:tc>
        <w:tc>
          <w:tcPr>
            <w:tcW w:w="0" w:type="auto"/>
          </w:tcPr>
          <w:p w:rsidR="003E03A0" w:rsidP="00BC562C" w14:paraId="72BBF97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305F4B2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вет</w:t>
            </w:r>
          </w:p>
        </w:tc>
        <w:tc>
          <w:tcPr>
            <w:tcW w:w="0" w:type="auto"/>
          </w:tcPr>
          <w:p w:rsidR="003E03A0" w:rsidP="00BC562C" w14:paraId="52D25B0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едяной синий двуручный меч</w:t>
            </w:r>
          </w:p>
        </w:tc>
      </w:tr>
      <w:tr w14:paraId="6F4DCC6B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138285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Фрейя, богиня плодородия и любви</w:t>
            </w:r>
          </w:p>
        </w:tc>
        <w:tc>
          <w:tcPr>
            <w:tcW w:w="0" w:type="auto"/>
          </w:tcPr>
          <w:p w:rsidR="003E03A0" w:rsidP="00BC562C" w14:paraId="32704AC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18F17E7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</w:t>
            </w:r>
          </w:p>
        </w:tc>
        <w:tc>
          <w:tcPr>
            <w:tcW w:w="0" w:type="auto"/>
          </w:tcPr>
          <w:p w:rsidR="003E03A0" w:rsidP="00BC562C" w14:paraId="038DBB0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кол</w:t>
            </w:r>
          </w:p>
        </w:tc>
      </w:tr>
      <w:tr w14:paraId="2F1D778C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6A817E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Фригга, богиня рождения и плодородия</w:t>
            </w:r>
          </w:p>
        </w:tc>
        <w:tc>
          <w:tcPr>
            <w:tcW w:w="0" w:type="auto"/>
          </w:tcPr>
          <w:p w:rsidR="003E03A0" w:rsidP="00BC562C" w14:paraId="49A9326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7AFFC2E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изнь, Свет</w:t>
            </w:r>
          </w:p>
        </w:tc>
        <w:tc>
          <w:tcPr>
            <w:tcW w:w="0" w:type="auto"/>
          </w:tcPr>
          <w:p w:rsidR="003E03A0" w:rsidP="00BC562C" w14:paraId="40E5132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ошка</w:t>
            </w:r>
          </w:p>
        </w:tc>
      </w:tr>
      <w:tr w14:paraId="6EF90BB9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87FF34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еймдалль, Бог бдительности и верности</w:t>
            </w:r>
          </w:p>
        </w:tc>
        <w:tc>
          <w:tcPr>
            <w:tcW w:w="0" w:type="auto"/>
          </w:tcPr>
          <w:p w:rsidR="003E03A0" w:rsidP="00BC562C" w14:paraId="7FA5A8B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Д</w:t>
            </w:r>
          </w:p>
        </w:tc>
        <w:tc>
          <w:tcPr>
            <w:tcW w:w="0" w:type="auto"/>
          </w:tcPr>
          <w:p w:rsidR="003E03A0" w:rsidP="00BC562C" w14:paraId="114642D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т, Война</w:t>
            </w:r>
          </w:p>
        </w:tc>
        <w:tc>
          <w:tcPr>
            <w:tcW w:w="0" w:type="auto"/>
          </w:tcPr>
          <w:p w:rsidR="003E03A0" w:rsidP="00BC562C" w14:paraId="4F7FA56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ерлинг музыкальный рожок</w:t>
            </w:r>
          </w:p>
        </w:tc>
      </w:tr>
      <w:tr w14:paraId="5EF75F68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6343B7F5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ель, богиня подземного мира</w:t>
            </w:r>
          </w:p>
        </w:tc>
        <w:tc>
          <w:tcPr>
            <w:tcW w:w="0" w:type="auto"/>
          </w:tcPr>
          <w:p w:rsidR="003E03A0" w:rsidP="00BC562C" w14:paraId="37F526A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З</w:t>
            </w:r>
          </w:p>
        </w:tc>
        <w:tc>
          <w:tcPr>
            <w:tcW w:w="0" w:type="auto"/>
          </w:tcPr>
          <w:p w:rsidR="003E03A0" w:rsidP="00BC562C" w14:paraId="52D940D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мерть</w:t>
            </w:r>
          </w:p>
        </w:tc>
        <w:tc>
          <w:tcPr>
            <w:tcW w:w="0" w:type="auto"/>
          </w:tcPr>
          <w:p w:rsidR="003E03A0" w:rsidP="00BC562C" w14:paraId="7399665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Женское лицо, гниющее с одной стороны</w:t>
            </w:r>
          </w:p>
        </w:tc>
      </w:tr>
      <w:tr w14:paraId="466881A1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314104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ермод, бог удачи</w:t>
            </w:r>
          </w:p>
        </w:tc>
        <w:tc>
          <w:tcPr>
            <w:tcW w:w="0" w:type="auto"/>
          </w:tcPr>
          <w:p w:rsidR="003E03A0" w:rsidP="00BC562C" w14:paraId="43C1DC3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7F2A3B6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1236410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Крылатый прокрутки</w:t>
            </w:r>
          </w:p>
        </w:tc>
      </w:tr>
      <w:tr w14:paraId="59FF8093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241D52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ки, бог воров и обмана</w:t>
            </w:r>
          </w:p>
        </w:tc>
        <w:tc>
          <w:tcPr>
            <w:tcW w:w="0" w:type="auto"/>
          </w:tcPr>
          <w:p w:rsidR="003E03A0" w:rsidP="00BC562C" w14:paraId="229B26F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3531A30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бман</w:t>
            </w:r>
          </w:p>
        </w:tc>
        <w:tc>
          <w:tcPr>
            <w:tcW w:w="0" w:type="auto"/>
          </w:tcPr>
          <w:p w:rsidR="003E03A0" w:rsidP="00BC562C" w14:paraId="4C46FA5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ламя</w:t>
            </w:r>
          </w:p>
        </w:tc>
      </w:tr>
      <w:tr w14:paraId="33D70EC7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9F4697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ьерд, бог моря и ветра</w:t>
            </w:r>
          </w:p>
        </w:tc>
        <w:tc>
          <w:tcPr>
            <w:tcW w:w="0" w:type="auto"/>
          </w:tcPr>
          <w:p w:rsidR="003E03A0" w:rsidP="00BC562C" w14:paraId="707F8AF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Д</w:t>
            </w:r>
          </w:p>
        </w:tc>
        <w:tc>
          <w:tcPr>
            <w:tcW w:w="0" w:type="auto"/>
          </w:tcPr>
          <w:p w:rsidR="003E03A0" w:rsidP="00BC562C" w14:paraId="68032C8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:rsidR="003E03A0" w:rsidP="00BC562C" w14:paraId="5CD0083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олотая монета</w:t>
            </w:r>
          </w:p>
        </w:tc>
      </w:tr>
      <w:tr w14:paraId="61DF3C66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5C5EAD0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дур, бог света и солнца</w:t>
            </w:r>
          </w:p>
        </w:tc>
        <w:tc>
          <w:tcPr>
            <w:tcW w:w="0" w:type="auto"/>
          </w:tcPr>
          <w:p w:rsidR="003E03A0" w:rsidP="00BC562C" w14:paraId="371FC87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595B6E67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вет</w:t>
            </w:r>
          </w:p>
        </w:tc>
        <w:tc>
          <w:tcPr>
            <w:tcW w:w="0" w:type="auto"/>
          </w:tcPr>
          <w:p w:rsidR="003E03A0" w:rsidP="00BC562C" w14:paraId="23A73D1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олнечный диск</w:t>
            </w:r>
          </w:p>
        </w:tc>
      </w:tr>
      <w:tr w14:paraId="0E7E114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4C1CF2D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ф, богиня войны</w:t>
            </w:r>
          </w:p>
        </w:tc>
        <w:tc>
          <w:tcPr>
            <w:tcW w:w="0" w:type="auto"/>
          </w:tcPr>
          <w:p w:rsidR="003E03A0" w:rsidP="00BC562C" w14:paraId="0D9DF20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7F5A1BE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3EEC68D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анесенным мечом</w:t>
            </w:r>
          </w:p>
        </w:tc>
      </w:tr>
      <w:tr w14:paraId="27958A99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56A04EC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кади, бог земли и гор</w:t>
            </w:r>
          </w:p>
        </w:tc>
        <w:tc>
          <w:tcPr>
            <w:tcW w:w="0" w:type="auto"/>
          </w:tcPr>
          <w:p w:rsidR="003E03A0" w:rsidP="00BC562C" w14:paraId="1F4B9EB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Н</w:t>
            </w:r>
          </w:p>
        </w:tc>
        <w:tc>
          <w:tcPr>
            <w:tcW w:w="0" w:type="auto"/>
          </w:tcPr>
          <w:p w:rsidR="003E03A0" w:rsidP="00BC562C" w14:paraId="33138E52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</w:t>
            </w:r>
          </w:p>
        </w:tc>
        <w:tc>
          <w:tcPr>
            <w:tcW w:w="0" w:type="auto"/>
          </w:tcPr>
          <w:p w:rsidR="003E03A0" w:rsidP="00BC562C" w14:paraId="1047A51A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Горная вершина</w:t>
            </w:r>
          </w:p>
        </w:tc>
      </w:tr>
      <w:tr w14:paraId="0A164EA7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EF2D33E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Суртур, Бог огненных гигантов и войны</w:t>
            </w:r>
          </w:p>
        </w:tc>
        <w:tc>
          <w:tcPr>
            <w:tcW w:w="0" w:type="auto"/>
          </w:tcPr>
          <w:p w:rsidR="003E03A0" w:rsidP="00BC562C" w14:paraId="349ECC3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З</w:t>
            </w:r>
          </w:p>
        </w:tc>
        <w:tc>
          <w:tcPr>
            <w:tcW w:w="0" w:type="auto"/>
          </w:tcPr>
          <w:p w:rsidR="003E03A0" w:rsidP="00BC562C" w14:paraId="4B0C1F0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2B0F6EB1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ламенный меч</w:t>
            </w:r>
          </w:p>
        </w:tc>
      </w:tr>
      <w:tr w14:paraId="03D201B1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14D401A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ор, бог бурь и грома</w:t>
            </w:r>
          </w:p>
        </w:tc>
        <w:tc>
          <w:tcPr>
            <w:tcW w:w="0" w:type="auto"/>
          </w:tcPr>
          <w:p w:rsidR="003E03A0" w:rsidP="00BC562C" w14:paraId="24516613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Д</w:t>
            </w:r>
          </w:p>
        </w:tc>
        <w:tc>
          <w:tcPr>
            <w:tcW w:w="0" w:type="auto"/>
          </w:tcPr>
          <w:p w:rsidR="003E03A0" w:rsidP="00BC562C" w14:paraId="61C5B60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уря, Война</w:t>
            </w:r>
          </w:p>
        </w:tc>
        <w:tc>
          <w:tcPr>
            <w:tcW w:w="0" w:type="auto"/>
          </w:tcPr>
          <w:p w:rsidR="003E03A0" w:rsidP="00BC562C" w14:paraId="78E4FD3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лоток</w:t>
            </w:r>
          </w:p>
        </w:tc>
      </w:tr>
      <w:tr w14:paraId="5223B5BA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2A97A278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рим, Бог ледяных великанов и холода</w:t>
            </w:r>
          </w:p>
        </w:tc>
        <w:tc>
          <w:tcPr>
            <w:tcW w:w="0" w:type="auto"/>
          </w:tcPr>
          <w:p w:rsidR="003E03A0" w:rsidP="00BC562C" w14:paraId="16408DCB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З</w:t>
            </w:r>
          </w:p>
        </w:tc>
        <w:tc>
          <w:tcPr>
            <w:tcW w:w="0" w:type="auto"/>
          </w:tcPr>
          <w:p w:rsidR="003E03A0" w:rsidP="00BC562C" w14:paraId="458C611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ойна</w:t>
            </w:r>
          </w:p>
        </w:tc>
        <w:tc>
          <w:tcPr>
            <w:tcW w:w="0" w:type="auto"/>
          </w:tcPr>
          <w:p w:rsidR="003E03A0" w:rsidP="00BC562C" w14:paraId="3574851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елый двойной топором</w:t>
            </w:r>
          </w:p>
        </w:tc>
      </w:tr>
      <w:tr w14:paraId="3466B602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3EFF74A4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ир, Бог храбрости и стратегии</w:t>
            </w:r>
          </w:p>
        </w:tc>
        <w:tc>
          <w:tcPr>
            <w:tcW w:w="0" w:type="auto"/>
          </w:tcPr>
          <w:p w:rsidR="003E03A0" w:rsidP="00BC562C" w14:paraId="692A89C6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</w:t>
            </w:r>
          </w:p>
        </w:tc>
        <w:tc>
          <w:tcPr>
            <w:tcW w:w="0" w:type="auto"/>
          </w:tcPr>
          <w:p w:rsidR="003E03A0" w:rsidP="00BC562C" w14:paraId="1FF454BD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:rsidR="003E03A0" w:rsidP="00BC562C" w14:paraId="7B63880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еч</w:t>
            </w:r>
          </w:p>
        </w:tc>
      </w:tr>
      <w:tr w14:paraId="57F3A013" w14:textId="77777777" w:rsidTr="00BC562C">
        <w:tblPrEx>
          <w:tblW w:w="5000" w:type="pct"/>
          <w:tblLook w:val="07E0"/>
        </w:tblPrEx>
        <w:tc>
          <w:tcPr>
            <w:tcW w:w="0" w:type="auto"/>
          </w:tcPr>
          <w:p w:rsidR="003E03A0" w:rsidP="00BC562C" w14:paraId="63614490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Уллер, бог охоты и зимы</w:t>
            </w:r>
          </w:p>
        </w:tc>
        <w:tc>
          <w:tcPr>
            <w:tcW w:w="0" w:type="auto"/>
          </w:tcPr>
          <w:p w:rsidR="003E03A0" w:rsidP="00BC562C" w14:paraId="2590405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Н</w:t>
            </w:r>
          </w:p>
        </w:tc>
        <w:tc>
          <w:tcPr>
            <w:tcW w:w="0" w:type="auto"/>
          </w:tcPr>
          <w:p w:rsidR="003E03A0" w:rsidP="00BC562C" w14:paraId="2A016FB9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рода</w:t>
            </w:r>
          </w:p>
        </w:tc>
        <w:tc>
          <w:tcPr>
            <w:tcW w:w="0" w:type="auto"/>
          </w:tcPr>
          <w:p w:rsidR="003E03A0" w:rsidP="00BC562C" w14:paraId="1427DA6F" w14:textId="77777777">
            <w:pPr>
              <w:pStyle w:val="Compact"/>
              <w:bidi w:val="0"/>
            </w:pPr>
            <w:r>
              <w:rPr>
                <w:rtl w:val="0"/>
                <w:lang w:val="ru-RU"/>
              </w:rPr>
              <w:t>Лук</w:t>
            </w:r>
          </w:p>
        </w:tc>
      </w:tr>
    </w:tbl>
    <w:p w:rsidR="00250127" w14:paraId="2B49F132" w14:textId="77777777"/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304" w:allStyles="0" w:alternateStyleNames="0" w:clearFormatting="1" w:customStyles="0" w:directFormattingOnNumbering="0" w:directFormattingOnParagraphs="1" w:directFormattingOnRuns="1" w:directFormattingOnTables="0" w:headingStyles="0" w:latentStyles="1" w:numberingStyles="0" w:stylesInUse="0" w:tableStyles="0" w:top3HeadingStyles="0" w:visibleStyles="0"/>
  <w:stylePaneSortMethod w:val="name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3A0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03A0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562C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5700198C-D64C-438B-A547-9D1E9320E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3A0"/>
    <w:pPr>
      <w:spacing w:after="200"/>
    </w:pPr>
    <w:rPr>
      <w:rFonts w:cstheme="minorBidi"/>
      <w:sz w:val="24"/>
      <w:szCs w:val="24"/>
      <w:lang w:val="en-US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3E03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3E03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3E03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2">
    <w:name w:val="Заголовок 2 Знак"/>
    <w:basedOn w:val="DefaultParagraphFont"/>
    <w:link w:val="Heading2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3E03A0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3E03A0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3E03A0"/>
  </w:style>
  <w:style w:type="paragraph" w:customStyle="1" w:styleId="Compact">
    <w:name w:val="Compact"/>
    <w:basedOn w:val="BodyText"/>
    <w:qFormat/>
    <w:rsid w:val="003E03A0"/>
    <w:pPr>
      <w:spacing w:before="36" w:after="36"/>
    </w:pPr>
  </w:style>
  <w:style w:type="table" w:customStyle="1" w:styleId="Table">
    <w:name w:val="Table"/>
    <w:semiHidden/>
    <w:unhideWhenUsed/>
    <w:qFormat/>
    <w:rsid w:val="003E03A0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pixelsPerInch w:val="120"/>
  <w:targetScreenSz w:val="1920x1200"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86</Words>
  <Characters>6764</Characters>
  <Application>Microsoft Office Word</Application>
  <DocSecurity>0</DocSecurity>
  <Lines>56</Lines>
  <Paragraphs>15</Paragraphs>
  <ScaleCrop>false</ScaleCrop>
  <Company/>
  <LinksUpToDate>false</LinksUpToDate>
  <CharactersWithSpaces>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20-07-29T14:09:00Z</dcterms:created>
  <dcterms:modified xsi:type="dcterms:W3CDTF">2020-07-29T14:09:00Z</dcterms:modified>
</cp:coreProperties>
</file>